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uditor Internship Position at [Company Name]</w:t>
      </w:r>
    </w:p>
    <w:bookmarkEnd w:id="20"/>
    <w:p>
      <w:pPr>
        <w:pStyle w:val="BodyText"/>
      </w:pPr>
      <w:r>
        <w:t xml:space="preserve">[Your Full Name]</w:t>
      </w:r>
    </w:p>
    <w:p>
      <w:pPr>
        <w:pStyle w:val="BodyText"/>
      </w:pPr>
      <w:r>
        <w:t xml:space="preserve">[Your Address]</w:t>
      </w:r>
    </w:p>
    <w:p>
      <w:pPr>
        <w:pStyle w:val="BodyText"/>
      </w:pPr>
      <w:r>
        <w:t xml:space="preserve">Dubai, United Arab Emirates</w:t>
      </w:r>
    </w:p>
    <w:p>
      <w:pPr>
        <w:pStyle w:val="BodyText"/>
      </w:pPr>
      <w:r>
        <w:t xml:space="preserve">Email: your.email@example.com | Phone: +971 XX XXXX XXXX</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Dubai, United Arab Emirates</w:t>
      </w:r>
    </w:p>
    <w:bookmarkStart w:id="21" w:name="date-current-date"/>
    <w:p>
      <w:pPr>
        <w:pStyle w:val="Heading2"/>
      </w:pPr>
      <w:r>
        <w:t xml:space="preserve">Date: [Current Date]</w:t>
      </w:r>
    </w:p>
    <w:bookmarkEnd w:id="21"/>
    <w:p>
      <w:pPr>
        <w:pStyle w:val="FirstParagraph"/>
      </w:pPr>
      <w:r>
        <w:t xml:space="preserve">Dear Hiring Manager,</w:t>
      </w:r>
    </w:p>
    <w:p>
      <w:pPr>
        <w:pStyle w:val="BodyText"/>
      </w:pPr>
      <w:r>
        <w:t xml:space="preserve">I am writing to express my enthusiastic interest in the Auditor Internship position at [Company Name] in Dubai, United Arab Emirates. As a highly motivated accounting and finance student currently pursuing my Bachelor's degree at the American University of Sharjah with a specialization in Financial Auditing, I am eager to contribute my academic knowledge and analytical skills to your esteemed firm. This</w:t>
      </w:r>
      <w:r>
        <w:t xml:space="preserve"> </w:t>
      </w:r>
      <w:r>
        <w:rPr>
          <w:bCs/>
          <w:b/>
        </w:rPr>
        <w:t xml:space="preserve">Internship Application Letter</w:t>
      </w:r>
      <w:r>
        <w:t xml:space="preserve"> </w:t>
      </w:r>
      <w:r>
        <w:t xml:space="preserve">serves as my formal expression of commitment to launching my professional career as an</w:t>
      </w:r>
      <w:r>
        <w:t xml:space="preserve"> </w:t>
      </w:r>
      <w:r>
        <w:rPr>
          <w:bCs/>
          <w:b/>
        </w:rPr>
        <w:t xml:space="preserve">Auditor</w:t>
      </w:r>
      <w:r>
        <w:t xml:space="preserve"> </w:t>
      </w:r>
      <w:r>
        <w:t xml:space="preserve">within the dynamic financial landscape of the</w:t>
      </w:r>
      <w:r>
        <w:t xml:space="preserve"> </w:t>
      </w:r>
      <w:r>
        <w:rPr>
          <w:bCs/>
          <w:b/>
        </w:rPr>
        <w:t xml:space="preserve">United Arab Emirates Dubai</w:t>
      </w:r>
      <w:r>
        <w:t xml:space="preserve">.</w:t>
      </w:r>
    </w:p>
    <w:p>
      <w:pPr>
        <w:pStyle w:val="BodyText"/>
      </w:pPr>
      <w:r>
        <w:t xml:space="preserve">Dubai's emergence as a global financial hub within the United Arab Emirates has profoundly shaped my career aspirations. The city's strategic position as a gateway to international business, coupled with its rigorous adherence to international accounting standards (IFRS) and robust regulatory environment under the Dubai Financial Services Authority (DFSA), creates an unparalleled learning ground for aspiring auditors. I have closely followed [Company Name]'s reputation as a leader in delivering comprehensive audit services to multinational corporations operating within Dubai International Financial Centre (DIFC). Your firm's commitment to ethical auditing practices, innovative use of data analytics in financial verification, and dedication to fostering young talent align perfectly with my professional philosophy.</w:t>
      </w:r>
    </w:p>
    <w:p>
      <w:pPr>
        <w:pStyle w:val="BodyText"/>
      </w:pPr>
      <w:r>
        <w:t xml:space="preserve">My academic foundation has provided me with rigorous preparation for the complexities of modern auditing. During my coursework at American University of Sharjah, I have excelled in advanced subjects including International Financial Reporting Standards (IFRS), Internal Controls and Risk Management, Advanced Accounting, and Audit Theory. I recently completed a 12-week project analyzing financial statements of three Dubai-based real estate developers for compliance with UAE Federal Decree-Law No. (47) of 2020 on Commercial Companies, demonstrating my ability to apply theoretical knowledge to real-world scenarios within the</w:t>
      </w:r>
      <w:r>
        <w:t xml:space="preserve"> </w:t>
      </w:r>
      <w:r>
        <w:rPr>
          <w:bCs/>
          <w:b/>
        </w:rPr>
        <w:t xml:space="preserve">United Arab Emirates Dubai</w:t>
      </w:r>
      <w:r>
        <w:t xml:space="preserve"> </w:t>
      </w:r>
      <w:r>
        <w:t xml:space="preserve">business context. This experience taught me to navigate UAE-specific regulatory nuances while maintaining strict adherence to international best practices.</w:t>
      </w:r>
    </w:p>
    <w:p>
      <w:pPr>
        <w:pStyle w:val="BodyText"/>
      </w:pPr>
      <w:r>
        <w:t xml:space="preserve">Beyond academic achievements, I have actively developed transferable skills critical for success in auditing. As an intern at Al-Ma'zooz &amp; Co. (a prominent Dubai-based accounting firm), I assisted senior auditors in compiling audit evidence, verifying accounts payable/receivable reconciliations, and preparing draft financial statements using SAP ERP systems. This exposure allowed me to observe firsthand how auditors operate within the UAE's unique business ecosystem – from handling multi-currency transactions for international clients to understanding the implications of Dubai's Value Added Tax (VAT) system on financial reporting. I also participated in a cross-cultural business simulation where my team developed compliance frameworks for an imaginary multinational entering the UAE market, strengthening my awareness of local regulatory requirements.</w:t>
      </w:r>
    </w:p>
    <w:p>
      <w:pPr>
        <w:pStyle w:val="BodyText"/>
      </w:pPr>
      <w:r>
        <w:t xml:space="preserve">What particularly excites me about this opportunity is your firm's investment in technology-driven auditing solutions. The UAE government's push for digital transformation through initiatives like the Digital Economy Strategy 2031 creates a fertile ground for innovation in audit methodologies. I am proficient in Excel (with advanced functions and Power Query), familiar with basic data analytics tools like Tableau, and eager to learn specialized audit software such as ACL or CaseWare. In Dubai's fast-paced financial environment, where fraud detection and cybersecurity are paramount concerns for businesses operating under UAE Cybersecurity Law No. 5 of 2019, I am keen to contribute to your team's efforts in implementing cutting-edge risk assessment frameworks.</w:t>
      </w:r>
    </w:p>
    <w:p>
      <w:pPr>
        <w:pStyle w:val="BodyText"/>
      </w:pPr>
      <w:r>
        <w:t xml:space="preserve">My understanding of the auditing profession extends beyond technical skills. I recognize that as an</w:t>
      </w:r>
      <w:r>
        <w:t xml:space="preserve"> </w:t>
      </w:r>
      <w:r>
        <w:rPr>
          <w:bCs/>
          <w:b/>
        </w:rPr>
        <w:t xml:space="preserve">Auditor</w:t>
      </w:r>
      <w:r>
        <w:t xml:space="preserve"> </w:t>
      </w:r>
      <w:r>
        <w:t xml:space="preserve">operating within the</w:t>
      </w:r>
      <w:r>
        <w:t xml:space="preserve"> </w:t>
      </w:r>
      <w:r>
        <w:rPr>
          <w:bCs/>
          <w:b/>
        </w:rPr>
        <w:t xml:space="preserve">United Arab Emirates Dubai</w:t>
      </w:r>
      <w:r>
        <w:t xml:space="preserve">, I must embody integrity, cultural sensitivity, and meticulous attention to detail. Having spent my formative years in a multicultural environment in Dubai (born to Indian expatriate parents), I possess natural adaptability when interacting with diverse stakeholders – from Emirati business owners to international investors. This was evident during my volunteer work with the Dubai Community Legal Clinic, where I assisted low-income entrepreneurs with basic financial record-keeping compliance, reinforcing my commitment to ethical business practices in the UAE context.</w:t>
      </w:r>
    </w:p>
    <w:p>
      <w:pPr>
        <w:pStyle w:val="BodyText"/>
      </w:pPr>
      <w:r>
        <w:t xml:space="preserve">I am particularly drawn to [Company Name]'s mentorship program for interns. I have read about your structured learning path where junior auditors rotate through different industry sectors including real estate, healthcare, and financial services – exactly the exposure I need to develop a well-rounded perspective. The opportunity to work under the guidance of certified public accountants registered with the UAE Ministry of Economy would be invaluable as I prepare for my own certification journey with ACCA (I am currently completing F3-F5 modules). My goal is not merely to complete an internship but to contribute meaningfully while absorbing best practices that will position me for future leadership roles in Dubai's evolving audit landscape.</w:t>
      </w:r>
    </w:p>
    <w:p>
      <w:pPr>
        <w:pStyle w:val="BodyText"/>
      </w:pPr>
      <w:r>
        <w:t xml:space="preserve">The United Arab Emirates' strategic vision as outlined in its Centennial 2071 plan emphasizes knowledge-based economic growth, with professional services like auditing playing a pivotal role. As I embark on my career within Dubai's vibrant financial ecosystem, I am committed to upholding the highest standards of professionalism that contribute to the UAE's reputation as a trusted global business destination. This</w:t>
      </w:r>
      <w:r>
        <w:t xml:space="preserve"> </w:t>
      </w:r>
      <w:r>
        <w:rPr>
          <w:bCs/>
          <w:b/>
        </w:rPr>
        <w:t xml:space="preserve">Internship Application Letter</w:t>
      </w:r>
      <w:r>
        <w:t xml:space="preserve"> </w:t>
      </w:r>
      <w:r>
        <w:t xml:space="preserve">represents more than an application; it is my earnest commitment to becoming a future contributor to the auditing profession in Dubai.</w:t>
      </w:r>
    </w:p>
    <w:p>
      <w:pPr>
        <w:pStyle w:val="BodyText"/>
      </w:pPr>
      <w:r>
        <w:t xml:space="preserve">I would welcome the opportunity to discuss how my skills and enthusiasm align with your internship program. Thank you for considering my application. I have attached my resume, academic transcripts, and a letter of recommendation from Dr. Ahmed Hassan (Head of Accounting Department) for your review. I am available for an interview at your earliest convenience and can be reached at +971 XX XXXX XXXX or your.email@example.com.</w:t>
      </w:r>
    </w:p>
    <w:p>
      <w:pPr>
        <w:pStyle w:val="BodyText"/>
      </w:pPr>
      <w:r>
        <w:t xml:space="preserve">Sincerely,</w:t>
      </w:r>
    </w:p>
    <w:p>
      <w:pPr>
        <w:pStyle w:val="BodyText"/>
      </w:pPr>
      <w:r>
        <w:t xml:space="preserve">Ali Hassan</w:t>
      </w:r>
    </w:p>
    <w:p>
      <w:pPr>
        <w:pStyle w:val="BodyText"/>
      </w:pPr>
      <w:r>
        <w:t xml:space="preserve">Accounting &amp; Finance Student | American University of Sharjah</w:t>
      </w:r>
    </w:p>
    <w:p>
      <w:pPr>
        <w:pStyle w:val="BodyText"/>
      </w:pPr>
      <w:r>
        <w:t xml:space="preserve">This document is specifically prepared for the Auditor Internship Position in Dubai, United Arab Emirates as per the requirements of the United Arab Emirates Ministry of Human Resources &amp; Emiratisation guidelines for international in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1T05:53:41Z</dcterms:created>
  <dcterms:modified xsi:type="dcterms:W3CDTF">2026-07-21T05:53:41Z</dcterms:modified>
</cp:coreProperties>
</file>

<file path=docProps/custom.xml><?xml version="1.0" encoding="utf-8"?>
<Properties xmlns="http://schemas.openxmlformats.org/officeDocument/2006/custom-properties" xmlns:vt="http://schemas.openxmlformats.org/officeDocument/2006/docPropsVTypes"/>
</file>